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5"/>
        <w:gridCol w:w="7635"/>
      </w:tblGrid>
      <w:tr w:rsidR="00966D14" w:rsidRPr="00966D14" w14:paraId="30FF808E" w14:textId="77777777" w:rsidTr="00966D14">
        <w:tc>
          <w:tcPr>
            <w:tcW w:w="1728" w:type="dxa"/>
          </w:tcPr>
          <w:p w14:paraId="19632564" w14:textId="77777777" w:rsidR="00966D14" w:rsidRPr="00966D14" w:rsidRDefault="00966D14" w:rsidP="007B4FF2">
            <w:pPr>
              <w:pStyle w:val="NoSpacing"/>
              <w:rPr>
                <w:sz w:val="28"/>
                <w:szCs w:val="28"/>
              </w:rPr>
            </w:pPr>
            <w:r w:rsidRPr="00966D14">
              <w:rPr>
                <w:noProof/>
                <w:sz w:val="28"/>
                <w:szCs w:val="28"/>
              </w:rPr>
              <w:drawing>
                <wp:inline distT="0" distB="0" distL="0" distR="0" wp14:anchorId="0FDCF845" wp14:editId="2B2D1E7F">
                  <wp:extent cx="914400" cy="119817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mahas_trans_logo.png"/>
                          <pic:cNvPicPr/>
                        </pic:nvPicPr>
                        <pic:blipFill>
                          <a:blip r:embed="rId7">
                            <a:extLst>
                              <a:ext uri="{28A0092B-C50C-407E-A947-70E740481C1C}">
                                <a14:useLocalDpi xmlns:a14="http://schemas.microsoft.com/office/drawing/2010/main" val="0"/>
                              </a:ext>
                            </a:extLst>
                          </a:blip>
                          <a:stretch>
                            <a:fillRect/>
                          </a:stretch>
                        </pic:blipFill>
                        <pic:spPr>
                          <a:xfrm>
                            <a:off x="0" y="0"/>
                            <a:ext cx="912320" cy="1195453"/>
                          </a:xfrm>
                          <a:prstGeom prst="rect">
                            <a:avLst/>
                          </a:prstGeom>
                        </pic:spPr>
                      </pic:pic>
                    </a:graphicData>
                  </a:graphic>
                </wp:inline>
              </w:drawing>
            </w:r>
          </w:p>
        </w:tc>
        <w:tc>
          <w:tcPr>
            <w:tcW w:w="7848" w:type="dxa"/>
            <w:vAlign w:val="bottom"/>
          </w:tcPr>
          <w:p w14:paraId="0B9E1E1C" w14:textId="77777777" w:rsidR="00966D14" w:rsidRPr="00966D14" w:rsidRDefault="00966D14" w:rsidP="00966D14">
            <w:pPr>
              <w:pStyle w:val="NoSpacing"/>
              <w:rPr>
                <w:rFonts w:ascii="Arial" w:hAnsi="Arial" w:cs="Arial"/>
                <w:sz w:val="36"/>
                <w:szCs w:val="36"/>
              </w:rPr>
            </w:pPr>
            <w:r w:rsidRPr="00966D14">
              <w:rPr>
                <w:rFonts w:ascii="Arial" w:hAnsi="Arial" w:cs="Arial"/>
                <w:b/>
                <w:sz w:val="36"/>
                <w:szCs w:val="36"/>
              </w:rPr>
              <w:t>OMAHOPS</w:t>
            </w:r>
            <w:r w:rsidRPr="00966D14">
              <w:rPr>
                <w:rFonts w:ascii="Arial" w:hAnsi="Arial" w:cs="Arial"/>
                <w:sz w:val="36"/>
                <w:szCs w:val="36"/>
              </w:rPr>
              <w:t xml:space="preserve"> </w:t>
            </w:r>
          </w:p>
          <w:p w14:paraId="4BF5D52A" w14:textId="77777777" w:rsidR="00966D14" w:rsidRPr="00966D14" w:rsidRDefault="00966D14" w:rsidP="00966D14">
            <w:pPr>
              <w:pStyle w:val="NoSpacing"/>
              <w:rPr>
                <w:sz w:val="20"/>
                <w:szCs w:val="20"/>
              </w:rPr>
            </w:pPr>
            <w:r w:rsidRPr="00966D14">
              <w:rPr>
                <w:rFonts w:ascii="Arial" w:hAnsi="Arial" w:cs="Arial"/>
                <w:sz w:val="20"/>
                <w:szCs w:val="20"/>
              </w:rPr>
              <w:t>Home Brewing Club</w:t>
            </w:r>
          </w:p>
        </w:tc>
      </w:tr>
    </w:tbl>
    <w:p w14:paraId="54F38853" w14:textId="77777777" w:rsidR="004E1E60" w:rsidRDefault="004E1E60" w:rsidP="000356D4">
      <w:pPr>
        <w:pStyle w:val="NoSpacing"/>
        <w:rPr>
          <w:sz w:val="28"/>
          <w:szCs w:val="28"/>
          <w:u w:val="single"/>
        </w:rPr>
      </w:pPr>
    </w:p>
    <w:p w14:paraId="1DC1AF99" w14:textId="77777777" w:rsidR="00436E6F" w:rsidRPr="00C46CB3" w:rsidRDefault="009218FA" w:rsidP="000356D4">
      <w:pPr>
        <w:pStyle w:val="NoSpacing"/>
        <w:rPr>
          <w:sz w:val="28"/>
          <w:szCs w:val="28"/>
          <w:u w:val="single"/>
        </w:rPr>
      </w:pPr>
      <w:r w:rsidRPr="00C46CB3">
        <w:rPr>
          <w:sz w:val="28"/>
          <w:szCs w:val="28"/>
          <w:u w:val="single"/>
        </w:rPr>
        <w:t xml:space="preserve">Omahops </w:t>
      </w:r>
      <w:r w:rsidR="00C46CB3">
        <w:rPr>
          <w:sz w:val="28"/>
          <w:szCs w:val="28"/>
          <w:u w:val="single"/>
        </w:rPr>
        <w:t xml:space="preserve">Club </w:t>
      </w:r>
      <w:r w:rsidRPr="00C46CB3">
        <w:rPr>
          <w:sz w:val="28"/>
          <w:szCs w:val="28"/>
          <w:u w:val="single"/>
        </w:rPr>
        <w:t>Meeting</w:t>
      </w:r>
    </w:p>
    <w:p w14:paraId="2A7A3316" w14:textId="14BA58E1" w:rsidR="009218FA" w:rsidRDefault="009E275B" w:rsidP="000356D4">
      <w:pPr>
        <w:pStyle w:val="NoSpacing"/>
      </w:pPr>
      <w:r>
        <w:t>January 21, 2026</w:t>
      </w:r>
    </w:p>
    <w:p w14:paraId="2D0696CE" w14:textId="77777777" w:rsidR="00F844B7" w:rsidRDefault="00F844B7" w:rsidP="000356D4">
      <w:pPr>
        <w:pStyle w:val="NoSpacing"/>
      </w:pPr>
    </w:p>
    <w:p w14:paraId="70D41F12" w14:textId="47A5E38F" w:rsidR="00763601" w:rsidRDefault="00F844B7" w:rsidP="000356D4">
      <w:pPr>
        <w:pStyle w:val="NoSpacing"/>
      </w:pPr>
      <w:r>
        <w:t>The meeting was</w:t>
      </w:r>
      <w:r w:rsidR="007417A8">
        <w:t xml:space="preserve"> held at </w:t>
      </w:r>
      <w:r w:rsidR="00DD19A0">
        <w:t>Kros Strain Brewing</w:t>
      </w:r>
      <w:r>
        <w:t>.</w:t>
      </w:r>
      <w:r w:rsidR="004C1B30">
        <w:t xml:space="preserve">  </w:t>
      </w:r>
      <w:r>
        <w:t xml:space="preserve"> Those in attendance </w:t>
      </w:r>
      <w:r w:rsidR="007E6E40">
        <w:t>were</w:t>
      </w:r>
      <w:r w:rsidR="00DD19A0">
        <w:t>: Kent Porter,</w:t>
      </w:r>
      <w:r>
        <w:t xml:space="preserve"> Chip Riedmann</w:t>
      </w:r>
      <w:r w:rsidR="004C1B30">
        <w:t xml:space="preserve">, </w:t>
      </w:r>
      <w:r w:rsidR="002D2B8A">
        <w:t>Brian Leising</w:t>
      </w:r>
      <w:r w:rsidR="004C1B30">
        <w:t xml:space="preserve">, </w:t>
      </w:r>
      <w:r w:rsidR="00DD19A0">
        <w:t xml:space="preserve">Wayne Simerly, Marc Pullman, Jim </w:t>
      </w:r>
      <w:proofErr w:type="gramStart"/>
      <w:r w:rsidR="00DD19A0">
        <w:t>Waugh</w:t>
      </w:r>
      <w:proofErr w:type="gramEnd"/>
      <w:r w:rsidR="00DD19A0">
        <w:t xml:space="preserve"> and Kent Johnson.  The meeting started at about 7:40.</w:t>
      </w:r>
    </w:p>
    <w:p w14:paraId="2158BB94" w14:textId="77777777" w:rsidR="00DD19A0" w:rsidRDefault="00DD19A0" w:rsidP="000356D4">
      <w:pPr>
        <w:pStyle w:val="NoSpacing"/>
      </w:pPr>
    </w:p>
    <w:p w14:paraId="5BD5D5B1" w14:textId="47DD7010" w:rsidR="00DD19A0" w:rsidRDefault="00DD19A0" w:rsidP="000356D4">
      <w:pPr>
        <w:pStyle w:val="NoSpacing"/>
      </w:pPr>
      <w:r>
        <w:t xml:space="preserve">It had been a long time since a </w:t>
      </w:r>
      <w:r w:rsidR="00A44C3D">
        <w:t>full</w:t>
      </w:r>
      <w:r>
        <w:t xml:space="preserve"> meeting </w:t>
      </w:r>
      <w:r w:rsidR="00A44C3D">
        <w:t>w</w:t>
      </w:r>
      <w:r>
        <w:t>as held.  Kent Porter provided an agenda and conducted the meeting.</w:t>
      </w:r>
    </w:p>
    <w:p w14:paraId="4B47CE75" w14:textId="77777777" w:rsidR="00DD19A0" w:rsidRDefault="00DD19A0" w:rsidP="000356D4">
      <w:pPr>
        <w:pStyle w:val="NoSpacing"/>
      </w:pPr>
    </w:p>
    <w:p w14:paraId="48123A8C" w14:textId="3081C339" w:rsidR="00DD19A0" w:rsidRDefault="00DD19A0" w:rsidP="000356D4">
      <w:pPr>
        <w:pStyle w:val="NoSpacing"/>
      </w:pPr>
      <w:r>
        <w:t>Big Brew</w:t>
      </w:r>
    </w:p>
    <w:p w14:paraId="7F44B3C5" w14:textId="13FB8B7A" w:rsidR="00DD19A0" w:rsidRDefault="00DD19A0" w:rsidP="00353B9C">
      <w:pPr>
        <w:pStyle w:val="NoSpacing"/>
        <w:numPr>
          <w:ilvl w:val="0"/>
          <w:numId w:val="11"/>
        </w:numPr>
      </w:pPr>
      <w:r>
        <w:t>Date is set for May 9</w:t>
      </w:r>
      <w:r w:rsidRPr="00DD19A0">
        <w:rPr>
          <w:vertAlign w:val="superscript"/>
        </w:rPr>
        <w:t>th</w:t>
      </w:r>
      <w:r>
        <w:t>.  We will brew a Maibock using the Dead Guy Clone</w:t>
      </w:r>
      <w:r w:rsidR="00A44C3D">
        <w:t xml:space="preserve"> recipe</w:t>
      </w:r>
      <w:r>
        <w:t>.  More details to follow.</w:t>
      </w:r>
    </w:p>
    <w:p w14:paraId="403A41A4" w14:textId="03B2E524" w:rsidR="00353B9C" w:rsidRDefault="00353B9C" w:rsidP="00353B9C">
      <w:pPr>
        <w:pStyle w:val="NoSpacing"/>
        <w:numPr>
          <w:ilvl w:val="0"/>
          <w:numId w:val="11"/>
        </w:numPr>
      </w:pPr>
      <w:r>
        <w:t xml:space="preserve">Some further modifications need to made to the brew kettle.  </w:t>
      </w:r>
      <w:r w:rsidR="009E275B">
        <w:t xml:space="preserve">Jim discussed items that need attention.  </w:t>
      </w:r>
      <w:r>
        <w:t>There are some small gas flare ups that need addressed, the rubber gas line is breaking down due to heat and the stress of always being bent, cut the legs shorter to reduce the height and possibly attach it to a pallet for stability.</w:t>
      </w:r>
      <w:r w:rsidR="00AF635A">
        <w:t xml:space="preserve">  The condition of the bottom of the kettle is okay, for now.</w:t>
      </w:r>
    </w:p>
    <w:p w14:paraId="0A802D34" w14:textId="77777777" w:rsidR="00DD19A0" w:rsidRDefault="00DD19A0" w:rsidP="000356D4">
      <w:pPr>
        <w:pStyle w:val="NoSpacing"/>
      </w:pPr>
    </w:p>
    <w:p w14:paraId="6F95BD63" w14:textId="5E7A25EB" w:rsidR="00DD19A0" w:rsidRDefault="00DD19A0" w:rsidP="000356D4">
      <w:pPr>
        <w:pStyle w:val="NoSpacing"/>
      </w:pPr>
      <w:r>
        <w:t>Future Meetings</w:t>
      </w:r>
    </w:p>
    <w:p w14:paraId="79385EAB" w14:textId="07042325" w:rsidR="00353B9C" w:rsidRDefault="00353B9C" w:rsidP="00353B9C">
      <w:pPr>
        <w:pStyle w:val="NoSpacing"/>
        <w:numPr>
          <w:ilvl w:val="0"/>
          <w:numId w:val="11"/>
        </w:numPr>
      </w:pPr>
      <w:r>
        <w:t xml:space="preserve">Discussion was </w:t>
      </w:r>
      <w:r w:rsidR="00A44C3D">
        <w:t xml:space="preserve">held </w:t>
      </w:r>
      <w:r>
        <w:t>to begin following a meeting structure and agenda to avoid distractions.</w:t>
      </w:r>
      <w:r w:rsidR="00A44C3D">
        <w:t xml:space="preserve">  Drinking would be held till the end.</w:t>
      </w:r>
      <w:r w:rsidR="00DD19A0">
        <w:tab/>
      </w:r>
    </w:p>
    <w:p w14:paraId="15B632DE" w14:textId="29E1AD43" w:rsidR="00DD19A0" w:rsidRDefault="00353B9C" w:rsidP="00353B9C">
      <w:pPr>
        <w:pStyle w:val="NoSpacing"/>
        <w:numPr>
          <w:ilvl w:val="0"/>
          <w:numId w:val="11"/>
        </w:numPr>
      </w:pPr>
      <w:r>
        <w:t>After much discussion it was decided to have the meeting each month on the 3</w:t>
      </w:r>
      <w:r w:rsidRPr="00353B9C">
        <w:rPr>
          <w:vertAlign w:val="superscript"/>
        </w:rPr>
        <w:t>rd</w:t>
      </w:r>
      <w:r>
        <w:t xml:space="preserve"> Wednesday at different locations.  Usually at member homes with an occasional meeting at a brewery.  Some brought up allowing for a variation of </w:t>
      </w:r>
      <w:r w:rsidR="00A44C3D">
        <w:t>days</w:t>
      </w:r>
      <w:r>
        <w:t xml:space="preserve"> but the prevailing opinion was consistency so people can plan on a date each month.</w:t>
      </w:r>
      <w:r w:rsidR="009A2A03">
        <w:t xml:space="preserve">  Also discussed Friday nights, but some have issues with that.  Some work, so Wednesday is tough.</w:t>
      </w:r>
    </w:p>
    <w:p w14:paraId="59B428DE" w14:textId="0A3A9CD3" w:rsidR="00353B9C" w:rsidRDefault="00353B9C" w:rsidP="00353B9C">
      <w:pPr>
        <w:pStyle w:val="NoSpacing"/>
        <w:numPr>
          <w:ilvl w:val="0"/>
          <w:numId w:val="11"/>
        </w:numPr>
      </w:pPr>
      <w:r>
        <w:t xml:space="preserve">A Cellarmaster would have attendees enter their beers on a sheet and determine the drinking order.  Homebrews go first.  </w:t>
      </w:r>
      <w:proofErr w:type="gramStart"/>
      <w:r>
        <w:t>Typically</w:t>
      </w:r>
      <w:proofErr w:type="gramEnd"/>
      <w:r>
        <w:t xml:space="preserve"> this would be the Secretary, but the Secretary may delegate it to others.  </w:t>
      </w:r>
    </w:p>
    <w:p w14:paraId="7BCEBD8C" w14:textId="1C37A495" w:rsidR="009E275B" w:rsidRDefault="009E275B" w:rsidP="00353B9C">
      <w:pPr>
        <w:pStyle w:val="NoSpacing"/>
        <w:numPr>
          <w:ilvl w:val="0"/>
          <w:numId w:val="11"/>
        </w:numPr>
      </w:pPr>
      <w:r>
        <w:t xml:space="preserve">Discussed </w:t>
      </w:r>
      <w:r w:rsidR="00A44C3D">
        <w:t xml:space="preserve">making a </w:t>
      </w:r>
      <w:r>
        <w:t xml:space="preserve">Brew of the </w:t>
      </w:r>
      <w:r w:rsidR="009A2A03">
        <w:t>M</w:t>
      </w:r>
      <w:r>
        <w:t>onth.  Kent talked about point system for voting &amp; rewarding great brews.</w:t>
      </w:r>
    </w:p>
    <w:p w14:paraId="23780EBC" w14:textId="77777777" w:rsidR="00AF635A" w:rsidRDefault="00AF635A" w:rsidP="00AF635A">
      <w:pPr>
        <w:pStyle w:val="NoSpacing"/>
      </w:pPr>
    </w:p>
    <w:p w14:paraId="7BD84F02" w14:textId="16887556" w:rsidR="00AF635A" w:rsidRDefault="00AF635A" w:rsidP="00AF635A">
      <w:pPr>
        <w:pStyle w:val="NoSpacing"/>
      </w:pPr>
      <w:r>
        <w:t>Officers</w:t>
      </w:r>
    </w:p>
    <w:p w14:paraId="79B2C5B8" w14:textId="1A7F5A27" w:rsidR="00AF635A" w:rsidRDefault="00AF635A" w:rsidP="00AF635A">
      <w:pPr>
        <w:pStyle w:val="NoSpacing"/>
        <w:numPr>
          <w:ilvl w:val="0"/>
          <w:numId w:val="12"/>
        </w:numPr>
      </w:pPr>
      <w:r>
        <w:t>Identified current officers which not been changed in years.</w:t>
      </w:r>
    </w:p>
    <w:p w14:paraId="1E0AFF77" w14:textId="57D56164" w:rsidR="00AF635A" w:rsidRDefault="00AF635A" w:rsidP="00AF635A">
      <w:pPr>
        <w:pStyle w:val="NoSpacing"/>
        <w:numPr>
          <w:ilvl w:val="1"/>
          <w:numId w:val="12"/>
        </w:numPr>
      </w:pPr>
      <w:r>
        <w:t>President – Chris Miller</w:t>
      </w:r>
    </w:p>
    <w:p w14:paraId="783BFAB3" w14:textId="76E10F86" w:rsidR="00AF635A" w:rsidRDefault="00AF635A" w:rsidP="00AF635A">
      <w:pPr>
        <w:pStyle w:val="NoSpacing"/>
        <w:numPr>
          <w:ilvl w:val="1"/>
          <w:numId w:val="12"/>
        </w:numPr>
      </w:pPr>
      <w:r>
        <w:t>Vice President – Jason Romano</w:t>
      </w:r>
    </w:p>
    <w:p w14:paraId="0C8B9687" w14:textId="1BCEAC0B" w:rsidR="00AF635A" w:rsidRDefault="00AF635A" w:rsidP="00AF635A">
      <w:pPr>
        <w:pStyle w:val="NoSpacing"/>
        <w:numPr>
          <w:ilvl w:val="1"/>
          <w:numId w:val="12"/>
        </w:numPr>
      </w:pPr>
      <w:r>
        <w:t>Treasurer – Brian Leising</w:t>
      </w:r>
    </w:p>
    <w:p w14:paraId="539D7D26" w14:textId="5309085E" w:rsidR="00AF635A" w:rsidRDefault="00AF635A" w:rsidP="00AF635A">
      <w:pPr>
        <w:pStyle w:val="NoSpacing"/>
        <w:numPr>
          <w:ilvl w:val="1"/>
          <w:numId w:val="12"/>
        </w:numPr>
      </w:pPr>
      <w:r>
        <w:t>Secretary – Chip Riedmann</w:t>
      </w:r>
    </w:p>
    <w:p w14:paraId="4A941E24" w14:textId="1733B6B0" w:rsidR="00AF635A" w:rsidRDefault="00AF635A" w:rsidP="00AF635A">
      <w:pPr>
        <w:pStyle w:val="NoSpacing"/>
        <w:numPr>
          <w:ilvl w:val="1"/>
          <w:numId w:val="12"/>
        </w:numPr>
      </w:pPr>
      <w:r>
        <w:lastRenderedPageBreak/>
        <w:t>Directors (as registered with the Nebraska Secretary of State) – John Fahrer, Marc Pullman, Frank Sobetski</w:t>
      </w:r>
    </w:p>
    <w:p w14:paraId="761DE9E6" w14:textId="1860AA12" w:rsidR="00AF635A" w:rsidRDefault="00AF635A" w:rsidP="00AF635A">
      <w:pPr>
        <w:pStyle w:val="NoSpacing"/>
        <w:numPr>
          <w:ilvl w:val="0"/>
          <w:numId w:val="12"/>
        </w:numPr>
      </w:pPr>
      <w:r>
        <w:t>Need to elect new officers and find out if Directors are required.</w:t>
      </w:r>
      <w:r w:rsidR="002F3C28">
        <w:t xml:space="preserve">  Election will occur at the next meeting.</w:t>
      </w:r>
    </w:p>
    <w:p w14:paraId="2CD0DF26" w14:textId="35F43EE7" w:rsidR="00AF635A" w:rsidRDefault="00AF635A" w:rsidP="00AF635A">
      <w:pPr>
        <w:pStyle w:val="NoSpacing"/>
        <w:numPr>
          <w:ilvl w:val="0"/>
          <w:numId w:val="12"/>
        </w:numPr>
      </w:pPr>
      <w:r>
        <w:t>Need to review the club by-laws and update them.  Officer terms and membership were discussed.</w:t>
      </w:r>
    </w:p>
    <w:p w14:paraId="0D690132" w14:textId="6917D070" w:rsidR="009E275B" w:rsidRDefault="009E275B" w:rsidP="00AF635A">
      <w:pPr>
        <w:pStyle w:val="NoSpacing"/>
        <w:numPr>
          <w:ilvl w:val="0"/>
          <w:numId w:val="12"/>
        </w:numPr>
      </w:pPr>
      <w:r>
        <w:t>Brian would like to step down</w:t>
      </w:r>
      <w:r w:rsidR="00A44C3D">
        <w:t xml:space="preserve"> as treasurer</w:t>
      </w:r>
      <w:r>
        <w:t>.  Chip is willing to stay on as secretary.</w:t>
      </w:r>
    </w:p>
    <w:p w14:paraId="33F0B067" w14:textId="52E62DAE" w:rsidR="006655EC" w:rsidRDefault="006655EC" w:rsidP="00AF635A">
      <w:pPr>
        <w:pStyle w:val="NoSpacing"/>
        <w:numPr>
          <w:ilvl w:val="0"/>
          <w:numId w:val="12"/>
        </w:numPr>
      </w:pPr>
      <w:r>
        <w:t>Chip is checking with the state on what positions are required for filing</w:t>
      </w:r>
      <w:r w:rsidR="002F3C28">
        <w:t xml:space="preserve"> </w:t>
      </w:r>
      <w:proofErr w:type="gramStart"/>
      <w:r w:rsidR="002F3C28">
        <w:t>in order to</w:t>
      </w:r>
      <w:proofErr w:type="gramEnd"/>
      <w:r w:rsidR="002F3C28">
        <w:t xml:space="preserve"> clean up the list</w:t>
      </w:r>
      <w:r>
        <w:t>.</w:t>
      </w:r>
    </w:p>
    <w:p w14:paraId="72006844" w14:textId="63735D47" w:rsidR="006655EC" w:rsidRDefault="006655EC" w:rsidP="00AF635A">
      <w:pPr>
        <w:pStyle w:val="NoSpacing"/>
        <w:numPr>
          <w:ilvl w:val="0"/>
          <w:numId w:val="12"/>
        </w:numPr>
      </w:pPr>
      <w:r>
        <w:t>Proposed a $35 annual fee for belonging to the club.  Besides membership and voting (check the by-la</w:t>
      </w:r>
      <w:r w:rsidR="002F3C28">
        <w:t>w</w:t>
      </w:r>
      <w:r>
        <w:t>s) that would entitle the member to a share of wort at Big Beer.  There may be additional expenses at Big Brew to offset costs.</w:t>
      </w:r>
    </w:p>
    <w:p w14:paraId="15B93F3B" w14:textId="39EDA138" w:rsidR="009A2A03" w:rsidRDefault="009A2A03" w:rsidP="00AF635A">
      <w:pPr>
        <w:pStyle w:val="NoSpacing"/>
        <w:numPr>
          <w:ilvl w:val="0"/>
          <w:numId w:val="12"/>
        </w:numPr>
      </w:pPr>
      <w:r>
        <w:t xml:space="preserve">Everyone is asked to review the By-Laws before the next meeting for possible amendments.  See </w:t>
      </w:r>
      <w:hyperlink r:id="rId8" w:history="1">
        <w:r w:rsidRPr="00F617FE">
          <w:rPr>
            <w:rStyle w:val="Hyperlink"/>
          </w:rPr>
          <w:t>http://www.omahops.org/by-laws/</w:t>
        </w:r>
      </w:hyperlink>
      <w:r>
        <w:t xml:space="preserve"> </w:t>
      </w:r>
    </w:p>
    <w:p w14:paraId="457CF41B" w14:textId="77777777" w:rsidR="006655EC" w:rsidRDefault="006655EC" w:rsidP="006655EC">
      <w:pPr>
        <w:pStyle w:val="NoSpacing"/>
      </w:pPr>
    </w:p>
    <w:p w14:paraId="3B766666" w14:textId="355CD5A5" w:rsidR="006655EC" w:rsidRDefault="006655EC" w:rsidP="006655EC">
      <w:pPr>
        <w:pStyle w:val="NoSpacing"/>
      </w:pPr>
      <w:r>
        <w:t>Website</w:t>
      </w:r>
    </w:p>
    <w:p w14:paraId="4E66ACE3" w14:textId="77B7992A" w:rsidR="006655EC" w:rsidRDefault="002F3C28" w:rsidP="006655EC">
      <w:pPr>
        <w:pStyle w:val="NoSpacing"/>
        <w:numPr>
          <w:ilvl w:val="0"/>
          <w:numId w:val="13"/>
        </w:numPr>
      </w:pPr>
      <w:r>
        <w:t xml:space="preserve">The domain is registered under Chris Miller’s name.  </w:t>
      </w:r>
      <w:r w:rsidR="006655EC">
        <w:t>Chris Masek currently controls the website</w:t>
      </w:r>
      <w:r>
        <w:t xml:space="preserve"> and hosts it on his server</w:t>
      </w:r>
      <w:r w:rsidR="006655EC">
        <w:t>.  Kent</w:t>
      </w:r>
      <w:r>
        <w:t xml:space="preserve"> Porter</w:t>
      </w:r>
      <w:r w:rsidR="006655EC">
        <w:t xml:space="preserve"> is going to contact him to </w:t>
      </w:r>
      <w:r w:rsidR="009E275B">
        <w:t>assume</w:t>
      </w:r>
      <w:r w:rsidR="006655EC">
        <w:t xml:space="preserve"> control</w:t>
      </w:r>
      <w:r>
        <w:t xml:space="preserve"> and move it to another server</w:t>
      </w:r>
      <w:r w:rsidR="006655EC">
        <w:t>.  We need to provide access to multiple people in the event something happens to the owner.</w:t>
      </w:r>
    </w:p>
    <w:p w14:paraId="34B24022" w14:textId="1CA6A007" w:rsidR="006655EC" w:rsidRDefault="006655EC" w:rsidP="006655EC">
      <w:pPr>
        <w:pStyle w:val="NoSpacing"/>
        <w:numPr>
          <w:ilvl w:val="0"/>
          <w:numId w:val="13"/>
        </w:numPr>
      </w:pPr>
      <w:r>
        <w:t xml:space="preserve">The website was created with </w:t>
      </w:r>
      <w:r w:rsidR="00E716BF">
        <w:t xml:space="preserve">WordPress.  </w:t>
      </w:r>
    </w:p>
    <w:p w14:paraId="400C9BEA" w14:textId="45719661" w:rsidR="00E716BF" w:rsidRDefault="00E716BF" w:rsidP="006655EC">
      <w:pPr>
        <w:pStyle w:val="NoSpacing"/>
        <w:numPr>
          <w:ilvl w:val="0"/>
          <w:numId w:val="13"/>
        </w:numPr>
      </w:pPr>
      <w:r>
        <w:t>Future discussion tabled</w:t>
      </w:r>
    </w:p>
    <w:p w14:paraId="4EC74347" w14:textId="77777777" w:rsidR="00E716BF" w:rsidRDefault="00E716BF" w:rsidP="00E716BF">
      <w:pPr>
        <w:pStyle w:val="NoSpacing"/>
      </w:pPr>
    </w:p>
    <w:p w14:paraId="617F8F88" w14:textId="70782E3F" w:rsidR="00E716BF" w:rsidRDefault="00E716BF" w:rsidP="00E716BF">
      <w:pPr>
        <w:pStyle w:val="NoSpacing"/>
      </w:pPr>
      <w:r>
        <w:t>Social Media</w:t>
      </w:r>
    </w:p>
    <w:p w14:paraId="1E10B48E" w14:textId="4D803E2D" w:rsidR="00E716BF" w:rsidRDefault="00E716BF" w:rsidP="00E716BF">
      <w:pPr>
        <w:pStyle w:val="NoSpacing"/>
        <w:numPr>
          <w:ilvl w:val="0"/>
          <w:numId w:val="14"/>
        </w:numPr>
      </w:pPr>
      <w:r>
        <w:t>Discussed someone should handle this for the club.  A marketing person.</w:t>
      </w:r>
    </w:p>
    <w:p w14:paraId="228F50BE" w14:textId="12BA754F" w:rsidR="00E716BF" w:rsidRDefault="00E716BF" w:rsidP="00E716BF">
      <w:pPr>
        <w:pStyle w:val="NoSpacing"/>
        <w:numPr>
          <w:ilvl w:val="0"/>
          <w:numId w:val="14"/>
        </w:numPr>
      </w:pPr>
      <w:r>
        <w:t>Brian has access to the X/T</w:t>
      </w:r>
      <w:r w:rsidR="004E7383">
        <w:t>w</w:t>
      </w:r>
      <w:r>
        <w:t xml:space="preserve">itter account. </w:t>
      </w:r>
      <w:r w:rsidR="004E7383">
        <w:t xml:space="preserve"> We have a </w:t>
      </w:r>
      <w:proofErr w:type="spellStart"/>
      <w:r w:rsidR="004E7383">
        <w:t>facebook</w:t>
      </w:r>
      <w:proofErr w:type="spellEnd"/>
      <w:r w:rsidR="004E7383">
        <w:t xml:space="preserve"> account. </w:t>
      </w:r>
      <w:r>
        <w:t xml:space="preserve"> Should access be shared to prevent accidental loss of account</w:t>
      </w:r>
      <w:r w:rsidR="004E7383">
        <w:t>?</w:t>
      </w:r>
      <w:r>
        <w:t xml:space="preserve">  Note, Chip belongs to a charity that has a </w:t>
      </w:r>
      <w:proofErr w:type="spellStart"/>
      <w:r>
        <w:t>facebook</w:t>
      </w:r>
      <w:proofErr w:type="spellEnd"/>
      <w:r>
        <w:t xml:space="preserve"> account, but has no access to it.  </w:t>
      </w:r>
      <w:r w:rsidR="004E7383">
        <w:t>He related how a p</w:t>
      </w:r>
      <w:r>
        <w:t>revious Board let a separate entity create it and handle it, then never followed up</w:t>
      </w:r>
      <w:r w:rsidR="004E7383">
        <w:t xml:space="preserve"> to have control</w:t>
      </w:r>
      <w:r>
        <w:t xml:space="preserve">.  </w:t>
      </w:r>
      <w:r w:rsidR="004E7383">
        <w:t>When they finished</w:t>
      </w:r>
      <w:r w:rsidR="00C42DE1">
        <w:t xml:space="preserve"> the</w:t>
      </w:r>
      <w:r w:rsidR="004E7383">
        <w:t xml:space="preserve"> partnership with the entity it became unusable.  </w:t>
      </w:r>
      <w:r>
        <w:t>No one knows how to access it</w:t>
      </w:r>
      <w:r w:rsidR="00C42DE1">
        <w:t xml:space="preserve"> and no way as found to contact </w:t>
      </w:r>
      <w:proofErr w:type="spellStart"/>
      <w:r w:rsidR="00C42DE1">
        <w:t>facebook</w:t>
      </w:r>
      <w:proofErr w:type="spellEnd"/>
      <w:r w:rsidR="00C42DE1">
        <w:t xml:space="preserve"> to gain control or kill it.</w:t>
      </w:r>
    </w:p>
    <w:p w14:paraId="7C91ADCE" w14:textId="50C710CB" w:rsidR="009E275B" w:rsidRDefault="009E275B" w:rsidP="00E716BF">
      <w:pPr>
        <w:pStyle w:val="NoSpacing"/>
        <w:numPr>
          <w:ilvl w:val="0"/>
          <w:numId w:val="14"/>
        </w:numPr>
      </w:pPr>
      <w:r>
        <w:t xml:space="preserve">Which platforms </w:t>
      </w:r>
      <w:r w:rsidR="00C42DE1">
        <w:t xml:space="preserve">to use </w:t>
      </w:r>
      <w:r>
        <w:t>are important.</w:t>
      </w:r>
    </w:p>
    <w:p w14:paraId="4CC719C5" w14:textId="0BE764F9" w:rsidR="00E716BF" w:rsidRDefault="00E716BF" w:rsidP="00E716BF">
      <w:pPr>
        <w:pStyle w:val="NoSpacing"/>
        <w:numPr>
          <w:ilvl w:val="0"/>
          <w:numId w:val="14"/>
        </w:numPr>
      </w:pPr>
      <w:r>
        <w:t>Tabled</w:t>
      </w:r>
    </w:p>
    <w:p w14:paraId="69F2627E" w14:textId="77777777" w:rsidR="00E716BF" w:rsidRDefault="00E716BF" w:rsidP="00E716BF">
      <w:pPr>
        <w:pStyle w:val="NoSpacing"/>
      </w:pPr>
    </w:p>
    <w:p w14:paraId="340FA953" w14:textId="2B7CB32C" w:rsidR="00E716BF" w:rsidRDefault="00E716BF" w:rsidP="00E716BF">
      <w:pPr>
        <w:pStyle w:val="NoSpacing"/>
      </w:pPr>
      <w:r>
        <w:t>Calendar</w:t>
      </w:r>
    </w:p>
    <w:p w14:paraId="4C17486D" w14:textId="2BCB26A0" w:rsidR="00E716BF" w:rsidRDefault="00E716BF" w:rsidP="00E716BF">
      <w:pPr>
        <w:pStyle w:val="NoSpacing"/>
        <w:numPr>
          <w:ilvl w:val="0"/>
          <w:numId w:val="15"/>
        </w:numPr>
      </w:pPr>
      <w:r>
        <w:t>Kent will update it with meeting dates</w:t>
      </w:r>
      <w:r w:rsidR="002F3C28">
        <w:t xml:space="preserve"> and Big Brew.</w:t>
      </w:r>
    </w:p>
    <w:p w14:paraId="242E9CD1" w14:textId="5EB8287E" w:rsidR="00A44C3D" w:rsidRDefault="00C42DE1" w:rsidP="00E716BF">
      <w:pPr>
        <w:pStyle w:val="NoSpacing"/>
        <w:numPr>
          <w:ilvl w:val="0"/>
          <w:numId w:val="15"/>
        </w:numPr>
      </w:pPr>
      <w:hyperlink r:id="rId9" w:history="1">
        <w:r w:rsidRPr="00FD18E2">
          <w:rPr>
            <w:rStyle w:val="Hyperlink"/>
          </w:rPr>
          <w:t>http://www.omahops.org/calendar/</w:t>
        </w:r>
      </w:hyperlink>
      <w:r>
        <w:t xml:space="preserve"> </w:t>
      </w:r>
    </w:p>
    <w:p w14:paraId="099A6B2F" w14:textId="77777777" w:rsidR="00CF26A7" w:rsidRDefault="00CF26A7" w:rsidP="00E716BF">
      <w:pPr>
        <w:pStyle w:val="NoSpacing"/>
      </w:pPr>
    </w:p>
    <w:p w14:paraId="7962134B" w14:textId="139D0375" w:rsidR="00E716BF" w:rsidRDefault="00E716BF" w:rsidP="00E716BF">
      <w:pPr>
        <w:pStyle w:val="NoSpacing"/>
      </w:pPr>
      <w:r>
        <w:t>Educational Topics</w:t>
      </w:r>
    </w:p>
    <w:p w14:paraId="3C52D305" w14:textId="712D690F" w:rsidR="00E716BF" w:rsidRDefault="009E275B" w:rsidP="00E716BF">
      <w:pPr>
        <w:pStyle w:val="NoSpacing"/>
        <w:numPr>
          <w:ilvl w:val="0"/>
          <w:numId w:val="15"/>
        </w:numPr>
      </w:pPr>
      <w:r>
        <w:t>Discussed several possibilities</w:t>
      </w:r>
    </w:p>
    <w:p w14:paraId="6BAC5E34" w14:textId="4ED5DC01" w:rsidR="009E275B" w:rsidRDefault="009E275B" w:rsidP="00E716BF">
      <w:pPr>
        <w:pStyle w:val="NoSpacing"/>
        <w:numPr>
          <w:ilvl w:val="0"/>
          <w:numId w:val="15"/>
        </w:numPr>
      </w:pPr>
      <w:r>
        <w:t>Tabled</w:t>
      </w:r>
    </w:p>
    <w:p w14:paraId="4C931C80" w14:textId="77777777" w:rsidR="009E275B" w:rsidRDefault="009E275B" w:rsidP="009E275B">
      <w:pPr>
        <w:pStyle w:val="NoSpacing"/>
      </w:pPr>
    </w:p>
    <w:p w14:paraId="5442547C" w14:textId="5C570E68" w:rsidR="009E275B" w:rsidRDefault="009E275B" w:rsidP="009E275B">
      <w:pPr>
        <w:pStyle w:val="NoSpacing"/>
      </w:pPr>
      <w:r>
        <w:t>Membership Development</w:t>
      </w:r>
    </w:p>
    <w:p w14:paraId="0625A1B0" w14:textId="04F10BEE" w:rsidR="009E275B" w:rsidRDefault="009E275B" w:rsidP="009E275B">
      <w:pPr>
        <w:pStyle w:val="NoSpacing"/>
        <w:numPr>
          <w:ilvl w:val="0"/>
          <w:numId w:val="17"/>
        </w:numPr>
      </w:pPr>
      <w:r>
        <w:t xml:space="preserve">Accept paying members who </w:t>
      </w:r>
      <w:proofErr w:type="gramStart"/>
      <w:r>
        <w:t>don’t</w:t>
      </w:r>
      <w:proofErr w:type="gramEnd"/>
      <w:r>
        <w:t xml:space="preserve"> brew</w:t>
      </w:r>
    </w:p>
    <w:p w14:paraId="696B7F57" w14:textId="06F9810E" w:rsidR="009E275B" w:rsidRDefault="009E275B" w:rsidP="009E275B">
      <w:pPr>
        <w:pStyle w:val="NoSpacing"/>
        <w:numPr>
          <w:ilvl w:val="0"/>
          <w:numId w:val="16"/>
        </w:numPr>
      </w:pPr>
      <w:r>
        <w:t>Tabled</w:t>
      </w:r>
    </w:p>
    <w:p w14:paraId="0F413E3B" w14:textId="77777777" w:rsidR="009E275B" w:rsidRDefault="009E275B" w:rsidP="009E275B">
      <w:pPr>
        <w:pStyle w:val="NoSpacing"/>
      </w:pPr>
    </w:p>
    <w:p w14:paraId="0CDEAC7A" w14:textId="677D1DB5" w:rsidR="009E275B" w:rsidRDefault="009E275B" w:rsidP="009E275B">
      <w:pPr>
        <w:pStyle w:val="NoSpacing"/>
      </w:pPr>
      <w:r>
        <w:t>Events, Comps, Festivals</w:t>
      </w:r>
    </w:p>
    <w:p w14:paraId="2D68AEAE" w14:textId="3738B889" w:rsidR="009E275B" w:rsidRDefault="009E275B" w:rsidP="009E275B">
      <w:pPr>
        <w:pStyle w:val="NoSpacing"/>
        <w:numPr>
          <w:ilvl w:val="0"/>
          <w:numId w:val="16"/>
        </w:numPr>
      </w:pPr>
      <w:r>
        <w:lastRenderedPageBreak/>
        <w:t>Discussed several ideas</w:t>
      </w:r>
    </w:p>
    <w:p w14:paraId="77863A32" w14:textId="395363FF" w:rsidR="009E275B" w:rsidRDefault="009E275B" w:rsidP="009E275B">
      <w:pPr>
        <w:pStyle w:val="NoSpacing"/>
        <w:numPr>
          <w:ilvl w:val="0"/>
          <w:numId w:val="16"/>
        </w:numPr>
      </w:pPr>
      <w:r>
        <w:t>Wayne mentioned several events and the fun excitement it creates.</w:t>
      </w:r>
    </w:p>
    <w:p w14:paraId="6B05AA21" w14:textId="593F56E3" w:rsidR="009E275B" w:rsidRDefault="009E275B" w:rsidP="009E275B">
      <w:pPr>
        <w:pStyle w:val="NoSpacing"/>
        <w:numPr>
          <w:ilvl w:val="0"/>
          <w:numId w:val="16"/>
        </w:numPr>
      </w:pPr>
      <w:r>
        <w:t>Tabled</w:t>
      </w:r>
    </w:p>
    <w:p w14:paraId="710939F6" w14:textId="77777777" w:rsidR="009E275B" w:rsidRDefault="009E275B" w:rsidP="009E275B">
      <w:pPr>
        <w:pStyle w:val="NoSpacing"/>
      </w:pPr>
    </w:p>
    <w:p w14:paraId="57414767" w14:textId="338AA01B" w:rsidR="00431922" w:rsidRDefault="009E275B" w:rsidP="00431922">
      <w:pPr>
        <w:pStyle w:val="NoSpacing"/>
      </w:pPr>
      <w:r>
        <w:t>Beer Sampling</w:t>
      </w:r>
    </w:p>
    <w:p w14:paraId="05751341" w14:textId="4B711991" w:rsidR="00431922" w:rsidRDefault="00F54A24" w:rsidP="00101868">
      <w:pPr>
        <w:pStyle w:val="ListParagraph"/>
        <w:numPr>
          <w:ilvl w:val="0"/>
          <w:numId w:val="10"/>
        </w:numPr>
        <w:rPr>
          <w:rFonts w:eastAsia="Times New Roman" w:cstheme="minorHAnsi"/>
          <w:color w:val="000000"/>
        </w:rPr>
      </w:pPr>
      <w:r>
        <w:rPr>
          <w:rFonts w:eastAsia="Times New Roman" w:cstheme="minorHAnsi"/>
          <w:color w:val="000000"/>
        </w:rPr>
        <w:t xml:space="preserve">Chip </w:t>
      </w:r>
      <w:r w:rsidR="004C1B30">
        <w:rPr>
          <w:rFonts w:eastAsia="Times New Roman" w:cstheme="minorHAnsi"/>
          <w:color w:val="000000"/>
        </w:rPr>
        <w:t>–</w:t>
      </w:r>
      <w:r>
        <w:rPr>
          <w:rFonts w:eastAsia="Times New Roman" w:cstheme="minorHAnsi"/>
          <w:color w:val="000000"/>
        </w:rPr>
        <w:t xml:space="preserve"> </w:t>
      </w:r>
      <w:r w:rsidR="00DD19A0">
        <w:rPr>
          <w:rFonts w:eastAsia="Times New Roman" w:cstheme="minorHAnsi"/>
          <w:color w:val="000000"/>
        </w:rPr>
        <w:t>Big Brew Rye</w:t>
      </w:r>
    </w:p>
    <w:p w14:paraId="7D5CA26E" w14:textId="503DD575" w:rsidR="00DD19A0" w:rsidRDefault="00DD19A0" w:rsidP="00101868">
      <w:pPr>
        <w:pStyle w:val="ListParagraph"/>
        <w:numPr>
          <w:ilvl w:val="0"/>
          <w:numId w:val="10"/>
        </w:numPr>
        <w:rPr>
          <w:rFonts w:eastAsia="Times New Roman" w:cstheme="minorHAnsi"/>
          <w:color w:val="000000"/>
        </w:rPr>
      </w:pPr>
      <w:r>
        <w:rPr>
          <w:rFonts w:eastAsia="Times New Roman" w:cstheme="minorHAnsi"/>
          <w:color w:val="000000"/>
        </w:rPr>
        <w:t>Kros Strain beers – Czech Pilsner, Dark Czech Lager, Barleywine Volume 11</w:t>
      </w:r>
    </w:p>
    <w:p w14:paraId="1E5BEFBA" w14:textId="77777777" w:rsidR="009E275B" w:rsidRDefault="009E275B" w:rsidP="008E4AA0">
      <w:pPr>
        <w:rPr>
          <w:rFonts w:eastAsia="Times New Roman" w:cstheme="minorHAnsi"/>
          <w:color w:val="000000"/>
        </w:rPr>
      </w:pPr>
    </w:p>
    <w:p w14:paraId="28EB3333" w14:textId="7F60360C" w:rsidR="00923451" w:rsidRPr="00923451" w:rsidRDefault="00923451" w:rsidP="008E4AA0">
      <w:pPr>
        <w:rPr>
          <w:rFonts w:eastAsia="Times New Roman" w:cstheme="minorHAnsi"/>
          <w:b/>
          <w:bCs/>
          <w:color w:val="000000"/>
        </w:rPr>
      </w:pPr>
      <w:r w:rsidRPr="00923451">
        <w:rPr>
          <w:rFonts w:eastAsia="Times New Roman" w:cstheme="minorHAnsi"/>
          <w:b/>
          <w:bCs/>
          <w:color w:val="000000"/>
        </w:rPr>
        <w:t>Next Meeting</w:t>
      </w:r>
    </w:p>
    <w:p w14:paraId="12E988CA" w14:textId="77777777" w:rsidR="00923451" w:rsidRPr="00923451" w:rsidRDefault="00923451" w:rsidP="008E4AA0">
      <w:pPr>
        <w:rPr>
          <w:rFonts w:eastAsia="Times New Roman" w:cstheme="minorHAnsi"/>
          <w:b/>
          <w:bCs/>
          <w:color w:val="000000"/>
        </w:rPr>
      </w:pPr>
    </w:p>
    <w:p w14:paraId="6BFA02FF" w14:textId="26368273" w:rsidR="00923451" w:rsidRPr="00923451" w:rsidRDefault="00923451" w:rsidP="008E4AA0">
      <w:pPr>
        <w:rPr>
          <w:rFonts w:eastAsia="Times New Roman" w:cstheme="minorHAnsi"/>
          <w:b/>
          <w:bCs/>
          <w:color w:val="000000"/>
        </w:rPr>
      </w:pPr>
      <w:r w:rsidRPr="00923451">
        <w:rPr>
          <w:rFonts w:eastAsia="Times New Roman" w:cstheme="minorHAnsi"/>
          <w:b/>
          <w:bCs/>
          <w:color w:val="000000"/>
        </w:rPr>
        <w:t>Wed. Feb. 19, 2026</w:t>
      </w:r>
      <w:r w:rsidR="00C42DE1">
        <w:rPr>
          <w:rFonts w:eastAsia="Times New Roman" w:cstheme="minorHAnsi"/>
          <w:b/>
          <w:bCs/>
          <w:color w:val="000000"/>
        </w:rPr>
        <w:t xml:space="preserve"> @ 7:00</w:t>
      </w:r>
    </w:p>
    <w:p w14:paraId="765E0631" w14:textId="5E51320D" w:rsidR="00923451" w:rsidRPr="00923451" w:rsidRDefault="00923451" w:rsidP="008E4AA0">
      <w:pPr>
        <w:rPr>
          <w:rFonts w:eastAsia="Times New Roman" w:cstheme="minorHAnsi"/>
          <w:b/>
          <w:bCs/>
          <w:color w:val="000000"/>
        </w:rPr>
      </w:pPr>
      <w:r w:rsidRPr="00923451">
        <w:rPr>
          <w:rFonts w:eastAsia="Times New Roman" w:cstheme="minorHAnsi"/>
          <w:b/>
          <w:bCs/>
          <w:color w:val="000000"/>
        </w:rPr>
        <w:t>Chip Riedmann’s house</w:t>
      </w:r>
    </w:p>
    <w:p w14:paraId="7A0DE391" w14:textId="0C164CF9" w:rsidR="00923451" w:rsidRPr="00923451" w:rsidRDefault="00923451" w:rsidP="008E4AA0">
      <w:pPr>
        <w:rPr>
          <w:rFonts w:eastAsia="Times New Roman" w:cstheme="minorHAnsi"/>
          <w:b/>
          <w:bCs/>
          <w:color w:val="000000"/>
        </w:rPr>
      </w:pPr>
      <w:r w:rsidRPr="00923451">
        <w:rPr>
          <w:rFonts w:eastAsia="Times New Roman" w:cstheme="minorHAnsi"/>
          <w:b/>
          <w:bCs/>
          <w:color w:val="000000"/>
        </w:rPr>
        <w:t>4221 So 174 St</w:t>
      </w:r>
    </w:p>
    <w:p w14:paraId="669F2019" w14:textId="3D6AB112" w:rsidR="00923451" w:rsidRPr="00923451" w:rsidRDefault="00923451" w:rsidP="008E4AA0">
      <w:pPr>
        <w:rPr>
          <w:rFonts w:eastAsia="Times New Roman" w:cstheme="minorHAnsi"/>
          <w:b/>
          <w:bCs/>
          <w:color w:val="000000"/>
        </w:rPr>
      </w:pPr>
      <w:r w:rsidRPr="00923451">
        <w:rPr>
          <w:rFonts w:eastAsia="Times New Roman" w:cstheme="minorHAnsi"/>
          <w:b/>
          <w:bCs/>
          <w:color w:val="000000"/>
        </w:rPr>
        <w:t>West Bay subdivision</w:t>
      </w:r>
    </w:p>
    <w:p w14:paraId="49A23F6E" w14:textId="77777777" w:rsidR="00923451" w:rsidRDefault="00923451" w:rsidP="008E4AA0">
      <w:pPr>
        <w:rPr>
          <w:rFonts w:eastAsia="Times New Roman" w:cstheme="minorHAnsi"/>
          <w:color w:val="000000"/>
        </w:rPr>
      </w:pPr>
    </w:p>
    <w:p w14:paraId="68A5AA29" w14:textId="77777777" w:rsidR="00923451" w:rsidRDefault="00923451" w:rsidP="008E4AA0">
      <w:pPr>
        <w:rPr>
          <w:rFonts w:eastAsia="Times New Roman" w:cstheme="minorHAnsi"/>
          <w:color w:val="000000"/>
        </w:rPr>
      </w:pPr>
    </w:p>
    <w:p w14:paraId="2A0D51C1" w14:textId="682CEBB8" w:rsidR="008E4AA0" w:rsidRDefault="008E4AA0" w:rsidP="008E4AA0">
      <w:pPr>
        <w:rPr>
          <w:rFonts w:eastAsia="Times New Roman" w:cstheme="minorHAnsi"/>
          <w:color w:val="000000"/>
        </w:rPr>
      </w:pPr>
      <w:r>
        <w:rPr>
          <w:rFonts w:eastAsia="Times New Roman" w:cstheme="minorHAnsi"/>
          <w:color w:val="000000"/>
        </w:rPr>
        <w:t>Respectfully submitted,</w:t>
      </w:r>
    </w:p>
    <w:p w14:paraId="5C063473" w14:textId="77777777" w:rsidR="00D64948" w:rsidRDefault="00D64948" w:rsidP="008E4AA0">
      <w:pPr>
        <w:rPr>
          <w:rFonts w:eastAsia="Times New Roman" w:cstheme="minorHAnsi"/>
          <w:color w:val="000000"/>
        </w:rPr>
      </w:pPr>
    </w:p>
    <w:p w14:paraId="751709B9" w14:textId="77777777" w:rsidR="00494780" w:rsidRDefault="008E4AA0" w:rsidP="00D64948">
      <w:pPr>
        <w:rPr>
          <w:rFonts w:eastAsia="Times New Roman" w:cstheme="minorHAnsi"/>
          <w:color w:val="000000"/>
        </w:rPr>
      </w:pPr>
      <w:r>
        <w:rPr>
          <w:rFonts w:eastAsia="Times New Roman" w:cstheme="minorHAnsi"/>
          <w:color w:val="000000"/>
        </w:rPr>
        <w:t>Chip Riedmann</w:t>
      </w:r>
    </w:p>
    <w:p w14:paraId="1EC28CFA" w14:textId="77777777" w:rsidR="00217CFC" w:rsidRPr="00D64948" w:rsidRDefault="00217CFC" w:rsidP="00D64948">
      <w:pPr>
        <w:rPr>
          <w:rFonts w:eastAsia="Times New Roman" w:cstheme="minorHAnsi"/>
          <w:sz w:val="24"/>
          <w:szCs w:val="24"/>
        </w:rPr>
      </w:pPr>
    </w:p>
    <w:sectPr w:rsidR="00217CFC" w:rsidRPr="00D6494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E438F" w14:textId="77777777" w:rsidR="00750F88" w:rsidRDefault="00750F88" w:rsidP="006859DC">
      <w:r>
        <w:separator/>
      </w:r>
    </w:p>
  </w:endnote>
  <w:endnote w:type="continuationSeparator" w:id="0">
    <w:p w14:paraId="6F85D50D" w14:textId="77777777" w:rsidR="00750F88" w:rsidRDefault="00750F88" w:rsidP="00685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1085C" w14:textId="15055D09" w:rsidR="00C42DE1" w:rsidRDefault="00C42DE1">
    <w:pPr>
      <w:pStyle w:val="Footer"/>
    </w:pPr>
    <w:r>
      <w:tab/>
    </w:r>
    <w:r>
      <w:tab/>
      <w:t xml:space="preserve">Page </w:t>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7DEC9" w14:textId="77777777" w:rsidR="00750F88" w:rsidRDefault="00750F88" w:rsidP="006859DC">
      <w:r>
        <w:separator/>
      </w:r>
    </w:p>
  </w:footnote>
  <w:footnote w:type="continuationSeparator" w:id="0">
    <w:p w14:paraId="16EB0E52" w14:textId="77777777" w:rsidR="00750F88" w:rsidRDefault="00750F88" w:rsidP="00685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944E2"/>
    <w:multiLevelType w:val="hybridMultilevel"/>
    <w:tmpl w:val="8DAA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F62CD"/>
    <w:multiLevelType w:val="hybridMultilevel"/>
    <w:tmpl w:val="4A8E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86C10"/>
    <w:multiLevelType w:val="hybridMultilevel"/>
    <w:tmpl w:val="45984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212CD"/>
    <w:multiLevelType w:val="hybridMultilevel"/>
    <w:tmpl w:val="05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010B4"/>
    <w:multiLevelType w:val="hybridMultilevel"/>
    <w:tmpl w:val="1C74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23264"/>
    <w:multiLevelType w:val="hybridMultilevel"/>
    <w:tmpl w:val="B0DE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736A8"/>
    <w:multiLevelType w:val="hybridMultilevel"/>
    <w:tmpl w:val="FECA2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E0E67"/>
    <w:multiLevelType w:val="hybridMultilevel"/>
    <w:tmpl w:val="09380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638CE"/>
    <w:multiLevelType w:val="hybridMultilevel"/>
    <w:tmpl w:val="F520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F0989"/>
    <w:multiLevelType w:val="multilevel"/>
    <w:tmpl w:val="0862D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573A99"/>
    <w:multiLevelType w:val="hybridMultilevel"/>
    <w:tmpl w:val="3A368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83CE7"/>
    <w:multiLevelType w:val="hybridMultilevel"/>
    <w:tmpl w:val="3012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4D40AB"/>
    <w:multiLevelType w:val="hybridMultilevel"/>
    <w:tmpl w:val="0460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161D4"/>
    <w:multiLevelType w:val="hybridMultilevel"/>
    <w:tmpl w:val="B7A4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D07FA"/>
    <w:multiLevelType w:val="multilevel"/>
    <w:tmpl w:val="40D23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D754CA"/>
    <w:multiLevelType w:val="hybridMultilevel"/>
    <w:tmpl w:val="FFE6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007F73"/>
    <w:multiLevelType w:val="hybridMultilevel"/>
    <w:tmpl w:val="4136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695304">
    <w:abstractNumId w:val="14"/>
  </w:num>
  <w:num w:numId="2" w16cid:durableId="1801877719">
    <w:abstractNumId w:val="9"/>
  </w:num>
  <w:num w:numId="3" w16cid:durableId="1596211316">
    <w:abstractNumId w:val="3"/>
  </w:num>
  <w:num w:numId="4" w16cid:durableId="1083378968">
    <w:abstractNumId w:val="16"/>
  </w:num>
  <w:num w:numId="5" w16cid:durableId="1718355281">
    <w:abstractNumId w:val="15"/>
  </w:num>
  <w:num w:numId="6" w16cid:durableId="676808049">
    <w:abstractNumId w:val="11"/>
  </w:num>
  <w:num w:numId="7" w16cid:durableId="34088349">
    <w:abstractNumId w:val="5"/>
  </w:num>
  <w:num w:numId="8" w16cid:durableId="1426726761">
    <w:abstractNumId w:val="1"/>
  </w:num>
  <w:num w:numId="9" w16cid:durableId="392778487">
    <w:abstractNumId w:val="2"/>
  </w:num>
  <w:num w:numId="10" w16cid:durableId="1783718797">
    <w:abstractNumId w:val="13"/>
  </w:num>
  <w:num w:numId="11" w16cid:durableId="927343776">
    <w:abstractNumId w:val="7"/>
  </w:num>
  <w:num w:numId="12" w16cid:durableId="518468395">
    <w:abstractNumId w:val="6"/>
  </w:num>
  <w:num w:numId="13" w16cid:durableId="879365345">
    <w:abstractNumId w:val="8"/>
  </w:num>
  <w:num w:numId="14" w16cid:durableId="529953977">
    <w:abstractNumId w:val="4"/>
  </w:num>
  <w:num w:numId="15" w16cid:durableId="1009798935">
    <w:abstractNumId w:val="12"/>
  </w:num>
  <w:num w:numId="16" w16cid:durableId="1028218854">
    <w:abstractNumId w:val="10"/>
  </w:num>
  <w:num w:numId="17" w16cid:durableId="222067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3MDA2MzY2sLQ0MrVU0lEKTi0uzszPAykwqwUAOWde6CwAAAA="/>
  </w:docVars>
  <w:rsids>
    <w:rsidRoot w:val="00494780"/>
    <w:rsid w:val="000356D4"/>
    <w:rsid w:val="00081CBB"/>
    <w:rsid w:val="00091ABE"/>
    <w:rsid w:val="00101868"/>
    <w:rsid w:val="00102AFA"/>
    <w:rsid w:val="00175B8D"/>
    <w:rsid w:val="001B3DEA"/>
    <w:rsid w:val="001C29B1"/>
    <w:rsid w:val="0020173D"/>
    <w:rsid w:val="00217CFC"/>
    <w:rsid w:val="00226EB3"/>
    <w:rsid w:val="00240AC2"/>
    <w:rsid w:val="00261061"/>
    <w:rsid w:val="00261705"/>
    <w:rsid w:val="00266DFE"/>
    <w:rsid w:val="00271D64"/>
    <w:rsid w:val="002869FB"/>
    <w:rsid w:val="00290AD0"/>
    <w:rsid w:val="002D2B8A"/>
    <w:rsid w:val="002E41EE"/>
    <w:rsid w:val="002F106F"/>
    <w:rsid w:val="002F3C28"/>
    <w:rsid w:val="0033684D"/>
    <w:rsid w:val="00344438"/>
    <w:rsid w:val="00346ABA"/>
    <w:rsid w:val="00346E30"/>
    <w:rsid w:val="00351398"/>
    <w:rsid w:val="00353B9C"/>
    <w:rsid w:val="003759DE"/>
    <w:rsid w:val="00375D18"/>
    <w:rsid w:val="00395197"/>
    <w:rsid w:val="003A1B9E"/>
    <w:rsid w:val="003C6C9F"/>
    <w:rsid w:val="003F7844"/>
    <w:rsid w:val="00431922"/>
    <w:rsid w:val="00432588"/>
    <w:rsid w:val="00434C43"/>
    <w:rsid w:val="00436E6F"/>
    <w:rsid w:val="004616FC"/>
    <w:rsid w:val="00494780"/>
    <w:rsid w:val="004A4DF4"/>
    <w:rsid w:val="004C1B30"/>
    <w:rsid w:val="004E1E60"/>
    <w:rsid w:val="004E7383"/>
    <w:rsid w:val="0056154B"/>
    <w:rsid w:val="005671DC"/>
    <w:rsid w:val="00570BD2"/>
    <w:rsid w:val="0057274B"/>
    <w:rsid w:val="00590F3D"/>
    <w:rsid w:val="005B28FE"/>
    <w:rsid w:val="005B7FE2"/>
    <w:rsid w:val="005C575B"/>
    <w:rsid w:val="005E3CA1"/>
    <w:rsid w:val="006054AC"/>
    <w:rsid w:val="0064135D"/>
    <w:rsid w:val="00650BF5"/>
    <w:rsid w:val="00650DCE"/>
    <w:rsid w:val="006655EC"/>
    <w:rsid w:val="0067020F"/>
    <w:rsid w:val="00670366"/>
    <w:rsid w:val="0067214F"/>
    <w:rsid w:val="006859DC"/>
    <w:rsid w:val="007417A8"/>
    <w:rsid w:val="00746CE3"/>
    <w:rsid w:val="00750F88"/>
    <w:rsid w:val="00754853"/>
    <w:rsid w:val="00763601"/>
    <w:rsid w:val="00765720"/>
    <w:rsid w:val="007729EE"/>
    <w:rsid w:val="007B14CF"/>
    <w:rsid w:val="007B7650"/>
    <w:rsid w:val="007E6E40"/>
    <w:rsid w:val="00811FE4"/>
    <w:rsid w:val="00822709"/>
    <w:rsid w:val="00827D61"/>
    <w:rsid w:val="00894CD3"/>
    <w:rsid w:val="008A04E7"/>
    <w:rsid w:val="008C10C2"/>
    <w:rsid w:val="008E0B75"/>
    <w:rsid w:val="008E4AA0"/>
    <w:rsid w:val="008F0F40"/>
    <w:rsid w:val="009218FA"/>
    <w:rsid w:val="00923451"/>
    <w:rsid w:val="00947109"/>
    <w:rsid w:val="00964E05"/>
    <w:rsid w:val="00966D14"/>
    <w:rsid w:val="00990CDF"/>
    <w:rsid w:val="0099154A"/>
    <w:rsid w:val="009A2A03"/>
    <w:rsid w:val="009E275B"/>
    <w:rsid w:val="009E676C"/>
    <w:rsid w:val="009F482F"/>
    <w:rsid w:val="00A17C2B"/>
    <w:rsid w:val="00A44C3D"/>
    <w:rsid w:val="00A53BEE"/>
    <w:rsid w:val="00A818EC"/>
    <w:rsid w:val="00A9328C"/>
    <w:rsid w:val="00AF635A"/>
    <w:rsid w:val="00B51D6A"/>
    <w:rsid w:val="00B9105B"/>
    <w:rsid w:val="00BC0E34"/>
    <w:rsid w:val="00BC19C6"/>
    <w:rsid w:val="00BD3D17"/>
    <w:rsid w:val="00C4278B"/>
    <w:rsid w:val="00C42DE1"/>
    <w:rsid w:val="00C46CB3"/>
    <w:rsid w:val="00C653A2"/>
    <w:rsid w:val="00C94157"/>
    <w:rsid w:val="00CA33A0"/>
    <w:rsid w:val="00CD7F6B"/>
    <w:rsid w:val="00CF26A7"/>
    <w:rsid w:val="00D03F66"/>
    <w:rsid w:val="00D46851"/>
    <w:rsid w:val="00D5324F"/>
    <w:rsid w:val="00D577EF"/>
    <w:rsid w:val="00D64948"/>
    <w:rsid w:val="00DD19A0"/>
    <w:rsid w:val="00E11D5D"/>
    <w:rsid w:val="00E60080"/>
    <w:rsid w:val="00E716BF"/>
    <w:rsid w:val="00ED5721"/>
    <w:rsid w:val="00EF54BF"/>
    <w:rsid w:val="00F50849"/>
    <w:rsid w:val="00F54A24"/>
    <w:rsid w:val="00F70D7F"/>
    <w:rsid w:val="00F844B7"/>
    <w:rsid w:val="00FA6B94"/>
    <w:rsid w:val="00FC1EC5"/>
    <w:rsid w:val="00FC4CCC"/>
    <w:rsid w:val="00FE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D3678"/>
  <w15:docId w15:val="{0B389805-D8BB-4508-931A-DC69D383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56D4"/>
  </w:style>
  <w:style w:type="paragraph" w:styleId="NormalWeb">
    <w:name w:val="Normal (Web)"/>
    <w:basedOn w:val="Normal"/>
    <w:uiPriority w:val="99"/>
    <w:semiHidden/>
    <w:unhideWhenUsed/>
    <w:rsid w:val="0049478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570BD2"/>
    <w:pPr>
      <w:ind w:left="720"/>
      <w:contextualSpacing/>
    </w:pPr>
  </w:style>
  <w:style w:type="character" w:styleId="Strong">
    <w:name w:val="Strong"/>
    <w:basedOn w:val="DefaultParagraphFont"/>
    <w:uiPriority w:val="22"/>
    <w:qFormat/>
    <w:rsid w:val="00746CE3"/>
    <w:rPr>
      <w:b/>
      <w:bCs/>
    </w:rPr>
  </w:style>
  <w:style w:type="character" w:styleId="Hyperlink">
    <w:name w:val="Hyperlink"/>
    <w:basedOn w:val="DefaultParagraphFont"/>
    <w:uiPriority w:val="99"/>
    <w:unhideWhenUsed/>
    <w:rsid w:val="00746CE3"/>
    <w:rPr>
      <w:color w:val="0000FF" w:themeColor="hyperlink"/>
      <w:u w:val="single"/>
    </w:rPr>
  </w:style>
  <w:style w:type="paragraph" w:styleId="BalloonText">
    <w:name w:val="Balloon Text"/>
    <w:basedOn w:val="Normal"/>
    <w:link w:val="BalloonTextChar"/>
    <w:uiPriority w:val="99"/>
    <w:semiHidden/>
    <w:unhideWhenUsed/>
    <w:rsid w:val="004E1E60"/>
    <w:rPr>
      <w:rFonts w:ascii="Tahoma" w:hAnsi="Tahoma" w:cs="Tahoma"/>
      <w:sz w:val="16"/>
      <w:szCs w:val="16"/>
    </w:rPr>
  </w:style>
  <w:style w:type="character" w:customStyle="1" w:styleId="BalloonTextChar">
    <w:name w:val="Balloon Text Char"/>
    <w:basedOn w:val="DefaultParagraphFont"/>
    <w:link w:val="BalloonText"/>
    <w:uiPriority w:val="99"/>
    <w:semiHidden/>
    <w:rsid w:val="004E1E60"/>
    <w:rPr>
      <w:rFonts w:ascii="Tahoma" w:hAnsi="Tahoma" w:cs="Tahoma"/>
      <w:sz w:val="16"/>
      <w:szCs w:val="16"/>
    </w:rPr>
  </w:style>
  <w:style w:type="table" w:styleId="TableGrid">
    <w:name w:val="Table Grid"/>
    <w:basedOn w:val="TableNormal"/>
    <w:uiPriority w:val="59"/>
    <w:rsid w:val="00966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59DC"/>
    <w:pPr>
      <w:tabs>
        <w:tab w:val="center" w:pos="4680"/>
        <w:tab w:val="right" w:pos="9360"/>
      </w:tabs>
    </w:pPr>
  </w:style>
  <w:style w:type="character" w:customStyle="1" w:styleId="HeaderChar">
    <w:name w:val="Header Char"/>
    <w:basedOn w:val="DefaultParagraphFont"/>
    <w:link w:val="Header"/>
    <w:uiPriority w:val="99"/>
    <w:rsid w:val="006859DC"/>
  </w:style>
  <w:style w:type="paragraph" w:styleId="Footer">
    <w:name w:val="footer"/>
    <w:basedOn w:val="Normal"/>
    <w:link w:val="FooterChar"/>
    <w:uiPriority w:val="99"/>
    <w:unhideWhenUsed/>
    <w:rsid w:val="006859DC"/>
    <w:pPr>
      <w:tabs>
        <w:tab w:val="center" w:pos="4680"/>
        <w:tab w:val="right" w:pos="9360"/>
      </w:tabs>
    </w:pPr>
  </w:style>
  <w:style w:type="character" w:customStyle="1" w:styleId="FooterChar">
    <w:name w:val="Footer Char"/>
    <w:basedOn w:val="DefaultParagraphFont"/>
    <w:link w:val="Footer"/>
    <w:uiPriority w:val="99"/>
    <w:rsid w:val="006859DC"/>
  </w:style>
  <w:style w:type="character" w:styleId="UnresolvedMention">
    <w:name w:val="Unresolved Mention"/>
    <w:basedOn w:val="DefaultParagraphFont"/>
    <w:uiPriority w:val="99"/>
    <w:semiHidden/>
    <w:unhideWhenUsed/>
    <w:rsid w:val="009A2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277980">
      <w:bodyDiv w:val="1"/>
      <w:marLeft w:val="0"/>
      <w:marRight w:val="0"/>
      <w:marTop w:val="0"/>
      <w:marBottom w:val="0"/>
      <w:divBdr>
        <w:top w:val="none" w:sz="0" w:space="0" w:color="auto"/>
        <w:left w:val="none" w:sz="0" w:space="0" w:color="auto"/>
        <w:bottom w:val="none" w:sz="0" w:space="0" w:color="auto"/>
        <w:right w:val="none" w:sz="0" w:space="0" w:color="auto"/>
      </w:divBdr>
      <w:divsChild>
        <w:div w:id="1312178564">
          <w:marLeft w:val="0"/>
          <w:marRight w:val="0"/>
          <w:marTop w:val="0"/>
          <w:marBottom w:val="0"/>
          <w:divBdr>
            <w:top w:val="none" w:sz="0" w:space="0" w:color="auto"/>
            <w:left w:val="none" w:sz="0" w:space="0" w:color="auto"/>
            <w:bottom w:val="none" w:sz="0" w:space="0" w:color="auto"/>
            <w:right w:val="none" w:sz="0" w:space="0" w:color="auto"/>
          </w:divBdr>
        </w:div>
        <w:div w:id="2114740361">
          <w:marLeft w:val="0"/>
          <w:marRight w:val="0"/>
          <w:marTop w:val="0"/>
          <w:marBottom w:val="0"/>
          <w:divBdr>
            <w:top w:val="none" w:sz="0" w:space="0" w:color="auto"/>
            <w:left w:val="none" w:sz="0" w:space="0" w:color="auto"/>
            <w:bottom w:val="none" w:sz="0" w:space="0" w:color="auto"/>
            <w:right w:val="none" w:sz="0" w:space="0" w:color="auto"/>
          </w:divBdr>
        </w:div>
      </w:divsChild>
    </w:div>
    <w:div w:id="1027439923">
      <w:bodyDiv w:val="1"/>
      <w:marLeft w:val="0"/>
      <w:marRight w:val="0"/>
      <w:marTop w:val="0"/>
      <w:marBottom w:val="0"/>
      <w:divBdr>
        <w:top w:val="none" w:sz="0" w:space="0" w:color="auto"/>
        <w:left w:val="none" w:sz="0" w:space="0" w:color="auto"/>
        <w:bottom w:val="none" w:sz="0" w:space="0" w:color="auto"/>
        <w:right w:val="none" w:sz="0" w:space="0" w:color="auto"/>
      </w:divBdr>
      <w:divsChild>
        <w:div w:id="1962304079">
          <w:marLeft w:val="0"/>
          <w:marRight w:val="0"/>
          <w:marTop w:val="0"/>
          <w:marBottom w:val="0"/>
          <w:divBdr>
            <w:top w:val="none" w:sz="0" w:space="0" w:color="auto"/>
            <w:left w:val="none" w:sz="0" w:space="0" w:color="auto"/>
            <w:bottom w:val="none" w:sz="0" w:space="0" w:color="auto"/>
            <w:right w:val="none" w:sz="0" w:space="0" w:color="auto"/>
          </w:divBdr>
        </w:div>
        <w:div w:id="588075145">
          <w:marLeft w:val="0"/>
          <w:marRight w:val="0"/>
          <w:marTop w:val="0"/>
          <w:marBottom w:val="0"/>
          <w:divBdr>
            <w:top w:val="none" w:sz="0" w:space="0" w:color="auto"/>
            <w:left w:val="none" w:sz="0" w:space="0" w:color="auto"/>
            <w:bottom w:val="none" w:sz="0" w:space="0" w:color="auto"/>
            <w:right w:val="none" w:sz="0" w:space="0" w:color="auto"/>
          </w:divBdr>
        </w:div>
      </w:divsChild>
    </w:div>
    <w:div w:id="1647005312">
      <w:bodyDiv w:val="1"/>
      <w:marLeft w:val="0"/>
      <w:marRight w:val="0"/>
      <w:marTop w:val="0"/>
      <w:marBottom w:val="0"/>
      <w:divBdr>
        <w:top w:val="none" w:sz="0" w:space="0" w:color="auto"/>
        <w:left w:val="none" w:sz="0" w:space="0" w:color="auto"/>
        <w:bottom w:val="none" w:sz="0" w:space="0" w:color="auto"/>
        <w:right w:val="none" w:sz="0" w:space="0" w:color="auto"/>
      </w:divBdr>
    </w:div>
    <w:div w:id="184027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mahops.org/by-law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omahops.org/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3</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p</dc:creator>
  <cp:lastModifiedBy>Chip Riedmann</cp:lastModifiedBy>
  <cp:revision>10</cp:revision>
  <dcterms:created xsi:type="dcterms:W3CDTF">2026-01-23T21:07:00Z</dcterms:created>
  <dcterms:modified xsi:type="dcterms:W3CDTF">2026-01-24T18:03:00Z</dcterms:modified>
</cp:coreProperties>
</file>